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B18200" w14:textId="56DC02DA" w:rsidR="00E233B6" w:rsidRDefault="00CD5B5B" w:rsidP="00CD5B5B">
      <w:pPr>
        <w:pStyle w:val="Heading1"/>
      </w:pPr>
      <w:r>
        <w:t>School Subjects</w:t>
      </w:r>
    </w:p>
    <w:p w14:paraId="516646C0" w14:textId="476CB8D2" w:rsidR="00CD5B5B" w:rsidRDefault="00CD5B5B" w:rsidP="00CD5B5B">
      <w:pPr>
        <w:pStyle w:val="Heading2"/>
      </w:pPr>
      <w:r>
        <w:t>Chayot 101</w:t>
      </w:r>
    </w:p>
    <w:p w14:paraId="30FB3106" w14:textId="75F1AEB4" w:rsidR="00CD5B5B" w:rsidRDefault="00CD5B5B" w:rsidP="00CD5B5B">
      <w:r>
        <w:t>Chayot Physique</w:t>
      </w:r>
    </w:p>
    <w:p w14:paraId="53C834B0" w14:textId="54EC7B7F" w:rsidR="00CD5B5B" w:rsidRDefault="00CD5B5B" w:rsidP="00CD5B5B">
      <w:r>
        <w:t>Chiki</w:t>
      </w:r>
    </w:p>
    <w:p w14:paraId="7435DAC4" w14:textId="3272B35F" w:rsidR="00CD5B5B" w:rsidRDefault="00CD5B5B" w:rsidP="00CD5B5B">
      <w:r>
        <w:t>Gahai</w:t>
      </w:r>
    </w:p>
    <w:p w14:paraId="7558043F" w14:textId="7A5F3347" w:rsidR="00CD5B5B" w:rsidRDefault="00CD5B5B" w:rsidP="00CD5B5B">
      <w:r>
        <w:t>Oanoki</w:t>
      </w:r>
    </w:p>
    <w:p w14:paraId="313F2F7E" w14:textId="7F3CB31B" w:rsidR="00CD5B5B" w:rsidRDefault="00CD5B5B" w:rsidP="00CD5B5B">
      <w:r>
        <w:t>Zahchi</w:t>
      </w:r>
    </w:p>
    <w:p w14:paraId="56B0164F" w14:textId="5690BFFB" w:rsidR="00CD5B5B" w:rsidRDefault="00CD5B5B" w:rsidP="00CD5B5B">
      <w:r>
        <w:t>Avatar</w:t>
      </w:r>
    </w:p>
    <w:p w14:paraId="0A21D1A2" w14:textId="4AD42759" w:rsidR="00CD5B5B" w:rsidRDefault="00CD5B5B" w:rsidP="00CD5B5B">
      <w:r>
        <w:t>Samsara</w:t>
      </w:r>
    </w:p>
    <w:p w14:paraId="47F65A7F" w14:textId="2589FEB7" w:rsidR="00CD5B5B" w:rsidRDefault="00CD5B5B" w:rsidP="00CD5B5B">
      <w:r>
        <w:t xml:space="preserve">Chi (Chi Strength, Chi Information, Aldi, </w:t>
      </w:r>
      <w:proofErr w:type="spellStart"/>
      <w:r>
        <w:t>etc</w:t>
      </w:r>
      <w:proofErr w:type="spellEnd"/>
      <w:r>
        <w:t>)</w:t>
      </w:r>
    </w:p>
    <w:p w14:paraId="29BFAC39" w14:textId="77777777" w:rsidR="00CD5B5B" w:rsidRPr="00CD5B5B" w:rsidRDefault="00CD5B5B" w:rsidP="00CD5B5B"/>
    <w:p w14:paraId="066F9EFF" w14:textId="72C00EC2" w:rsidR="00CD5B5B" w:rsidRDefault="00CD5B5B" w:rsidP="00CD5B5B">
      <w:pPr>
        <w:pStyle w:val="Heading2"/>
      </w:pPr>
      <w:r>
        <w:t>Chikita</w:t>
      </w:r>
    </w:p>
    <w:p w14:paraId="4D032DEC" w14:textId="324EACB4" w:rsidR="00CD5B5B" w:rsidRDefault="00CD5B5B" w:rsidP="00CD5B5B">
      <w:r>
        <w:t>Types</w:t>
      </w:r>
    </w:p>
    <w:p w14:paraId="0F443096" w14:textId="393ED096" w:rsidR="00CD5B5B" w:rsidRDefault="00CD5B5B" w:rsidP="00CD5B5B">
      <w:r>
        <w:t>Subtypes</w:t>
      </w:r>
    </w:p>
    <w:p w14:paraId="39D4E814" w14:textId="77777777" w:rsidR="00CD5B5B" w:rsidRPr="00CD5B5B" w:rsidRDefault="00CD5B5B" w:rsidP="00CD5B5B"/>
    <w:p w14:paraId="03335536" w14:textId="06CEFDAB" w:rsidR="00CD5B5B" w:rsidRDefault="00CD5B5B" w:rsidP="00CD5B5B">
      <w:pPr>
        <w:pStyle w:val="Heading2"/>
      </w:pPr>
      <w:r>
        <w:t>Chikra and Meditation</w:t>
      </w:r>
    </w:p>
    <w:p w14:paraId="4DE632DB" w14:textId="67FC46ED" w:rsidR="00CD5B5B" w:rsidRDefault="00CD5B5B" w:rsidP="00CD5B5B">
      <w:r>
        <w:t>Nodes</w:t>
      </w:r>
    </w:p>
    <w:p w14:paraId="5439EDA7" w14:textId="49D49A4A" w:rsidR="00CD5B5B" w:rsidRDefault="00CD5B5B" w:rsidP="00CD5B5B">
      <w:r>
        <w:t>Meditation Techniques</w:t>
      </w:r>
    </w:p>
    <w:p w14:paraId="7C2FEE68" w14:textId="77777777" w:rsidR="00CD5B5B" w:rsidRPr="00CD5B5B" w:rsidRDefault="00CD5B5B" w:rsidP="00CD5B5B"/>
    <w:p w14:paraId="45FFEE8E" w14:textId="79C52240" w:rsidR="00CD5B5B" w:rsidRDefault="00CD5B5B" w:rsidP="00CD5B5B">
      <w:pPr>
        <w:pStyle w:val="Heading2"/>
      </w:pPr>
      <w:r>
        <w:t>Chipaki</w:t>
      </w:r>
    </w:p>
    <w:p w14:paraId="1ABFF474" w14:textId="4B68D2F4" w:rsidR="00CD5B5B" w:rsidRDefault="00CD5B5B" w:rsidP="00CD5B5B">
      <w:r>
        <w:t>Types</w:t>
      </w:r>
    </w:p>
    <w:p w14:paraId="0F71C6EA" w14:textId="37D81C16" w:rsidR="00CD5B5B" w:rsidRDefault="00CD5B5B" w:rsidP="00CD5B5B">
      <w:r>
        <w:t>Techniques</w:t>
      </w:r>
    </w:p>
    <w:p w14:paraId="78BA4324" w14:textId="77777777" w:rsidR="00CD5B5B" w:rsidRPr="00CD5B5B" w:rsidRDefault="00CD5B5B" w:rsidP="00CD5B5B"/>
    <w:p w14:paraId="2838B001" w14:textId="285FA410" w:rsidR="00CD5B5B" w:rsidRDefault="00CD5B5B" w:rsidP="00CD5B5B">
      <w:pPr>
        <w:pStyle w:val="Heading2"/>
      </w:pPr>
      <w:r>
        <w:t>Ammagian (Unclassified – Brief)</w:t>
      </w:r>
    </w:p>
    <w:p w14:paraId="7825C111" w14:textId="47B95051" w:rsidR="00CD5B5B" w:rsidRDefault="00CD5B5B" w:rsidP="00CD5B5B">
      <w:r>
        <w:t>Djinn</w:t>
      </w:r>
    </w:p>
    <w:p w14:paraId="2B4B05C6" w14:textId="77777777" w:rsidR="00CD5B5B" w:rsidRDefault="00CD5B5B" w:rsidP="00CD5B5B"/>
    <w:p w14:paraId="712C7142" w14:textId="73629DC7" w:rsidR="00CD5B5B" w:rsidRPr="00CD5B5B" w:rsidRDefault="00CD5B5B" w:rsidP="00CD5B5B">
      <w:pPr>
        <w:pStyle w:val="Heading2"/>
      </w:pPr>
      <w:r>
        <w:t>Alchemy (Unclassified Version)</w:t>
      </w:r>
    </w:p>
    <w:p w14:paraId="4EB14AAE" w14:textId="5FF8EE26" w:rsidR="00CD5B5B" w:rsidRDefault="00CD5B5B" w:rsidP="00CD5B5B"/>
    <w:p w14:paraId="6BD514AC" w14:textId="720EDDBA" w:rsidR="00CD5B5B" w:rsidRDefault="00CD5B5B" w:rsidP="00CD5B5B">
      <w:pPr>
        <w:pStyle w:val="Heading2"/>
      </w:pPr>
      <w:r>
        <w:t>Chachika &amp; Ammachika</w:t>
      </w:r>
    </w:p>
    <w:p w14:paraId="3F5D2B2C" w14:textId="744E0189" w:rsidR="00CD5B5B" w:rsidRDefault="00CD5B5B" w:rsidP="00CD5B5B"/>
    <w:p w14:paraId="6F9DDAB4" w14:textId="7A3C8B18" w:rsidR="00CD5B5B" w:rsidRDefault="00CD5B5B" w:rsidP="00CD5B5B">
      <w:pPr>
        <w:pStyle w:val="Heading2"/>
      </w:pPr>
      <w:r>
        <w:t>History</w:t>
      </w:r>
    </w:p>
    <w:p w14:paraId="7FB118E4" w14:textId="4814E8BA" w:rsidR="00CD5B5B" w:rsidRDefault="00CD5B5B" w:rsidP="00CD5B5B"/>
    <w:p w14:paraId="6530F1D3" w14:textId="41EFE3B4" w:rsidR="00CD5B5B" w:rsidRDefault="00CD5B5B" w:rsidP="00CD5B5B">
      <w:pPr>
        <w:pStyle w:val="Heading2"/>
      </w:pPr>
      <w:r>
        <w:t>Laws of Nature</w:t>
      </w:r>
    </w:p>
    <w:p w14:paraId="2AFF4416" w14:textId="7F6A61C8" w:rsidR="00CD5B5B" w:rsidRDefault="00CD5B5B" w:rsidP="00CD5B5B">
      <w:r>
        <w:t>Structure of Cosmos (Unclassified Version)</w:t>
      </w:r>
    </w:p>
    <w:p w14:paraId="2F36449F" w14:textId="4FF3511E" w:rsidR="00CD5B5B" w:rsidRDefault="00CD5B5B" w:rsidP="00CD5B5B"/>
    <w:p w14:paraId="447BBF12" w14:textId="6E89DF98" w:rsidR="00CD5B5B" w:rsidRDefault="00CD5B5B" w:rsidP="00CD5B5B">
      <w:pPr>
        <w:pStyle w:val="Heading2"/>
      </w:pPr>
      <w:r>
        <w:t>Martial Arts</w:t>
      </w:r>
    </w:p>
    <w:p w14:paraId="3A53BCDC" w14:textId="39811A77" w:rsidR="00E05483" w:rsidRDefault="00E05483" w:rsidP="00E05483"/>
    <w:p w14:paraId="28E11934" w14:textId="2498E1DB" w:rsidR="00E05483" w:rsidRPr="00E05483" w:rsidRDefault="00E05483" w:rsidP="00E05483">
      <w:pPr>
        <w:pStyle w:val="Heading2"/>
      </w:pPr>
      <w:r>
        <w:t>Technology</w:t>
      </w:r>
    </w:p>
    <w:p w14:paraId="55B3F134" w14:textId="73393C71" w:rsidR="00E05483" w:rsidRDefault="00E05483" w:rsidP="00E05483"/>
    <w:p w14:paraId="75D0B21C" w14:textId="28CB25F1" w:rsidR="00E05483" w:rsidRDefault="00E05483" w:rsidP="00E05483">
      <w:pPr>
        <w:pStyle w:val="Heading2"/>
      </w:pPr>
      <w:r>
        <w:t>Limlal (Unclassified)??</w:t>
      </w:r>
    </w:p>
    <w:p w14:paraId="147B62FF" w14:textId="5C919F4F" w:rsidR="00E05483" w:rsidRDefault="00E05483" w:rsidP="00E05483"/>
    <w:p w14:paraId="59998F43" w14:textId="66553973" w:rsidR="00E05483" w:rsidRPr="00E05483" w:rsidRDefault="00E05483" w:rsidP="00E05483">
      <w:pPr>
        <w:pStyle w:val="Heading1"/>
      </w:pPr>
      <w:r>
        <w:lastRenderedPageBreak/>
        <w:t>Limlal (All Things)???</w:t>
      </w:r>
    </w:p>
    <w:p w14:paraId="20810B0E" w14:textId="294BC05F" w:rsidR="00CD5B5B" w:rsidRDefault="00CD5B5B" w:rsidP="00CD5B5B">
      <w:pPr>
        <w:pStyle w:val="Heading1"/>
      </w:pPr>
      <w:r>
        <w:t>Enochi Order</w:t>
      </w:r>
    </w:p>
    <w:p w14:paraId="5A1FD7B3" w14:textId="40481317" w:rsidR="00CD5B5B" w:rsidRDefault="00CD5B5B" w:rsidP="00CD5B5B">
      <w:pPr>
        <w:pStyle w:val="Heading2"/>
      </w:pPr>
      <w:r>
        <w:t>Classified</w:t>
      </w:r>
    </w:p>
    <w:p w14:paraId="28114328" w14:textId="11BE6515" w:rsidR="00CD5B5B" w:rsidRDefault="00CD5B5B" w:rsidP="00CD5B5B">
      <w:r>
        <w:t>Ammagian</w:t>
      </w:r>
    </w:p>
    <w:p w14:paraId="50388DDA" w14:textId="5EBB2FBB" w:rsidR="00CD5B5B" w:rsidRDefault="00CD5B5B" w:rsidP="00CD5B5B">
      <w:r>
        <w:t>Alchemy</w:t>
      </w:r>
    </w:p>
    <w:p w14:paraId="4E230967" w14:textId="3F270BC2" w:rsidR="00CD5B5B" w:rsidRDefault="00CD5B5B" w:rsidP="00CD5B5B">
      <w:r>
        <w:t>Ammachika</w:t>
      </w:r>
    </w:p>
    <w:p w14:paraId="57FAD6C9" w14:textId="53560D62" w:rsidR="00CD5B5B" w:rsidRDefault="00CD5B5B" w:rsidP="00CD5B5B">
      <w:r>
        <w:t>Eschatonians</w:t>
      </w:r>
    </w:p>
    <w:p w14:paraId="274C4930" w14:textId="317B8D45" w:rsidR="00CD5B5B" w:rsidRDefault="00CD5B5B" w:rsidP="00CD5B5B">
      <w:r>
        <w:t>Ascha Trinity</w:t>
      </w:r>
    </w:p>
    <w:p w14:paraId="6BE754C6" w14:textId="7829484E" w:rsidR="00CD5B5B" w:rsidRDefault="00CD5B5B" w:rsidP="00CD5B5B">
      <w:r>
        <w:t>Nazlam</w:t>
      </w:r>
    </w:p>
    <w:p w14:paraId="62C7CE32" w14:textId="54538646" w:rsidR="00CD5B5B" w:rsidRDefault="00CD5B5B" w:rsidP="00CD5B5B">
      <w:r>
        <w:t>Iarriad</w:t>
      </w:r>
    </w:p>
    <w:p w14:paraId="23532065" w14:textId="7525ACAA" w:rsidR="00CD5B5B" w:rsidRDefault="00CD5B5B" w:rsidP="00CD5B5B">
      <w:r>
        <w:t>Pirimitorg</w:t>
      </w:r>
    </w:p>
    <w:p w14:paraId="415DDF68" w14:textId="0140C400" w:rsidR="00CD5B5B" w:rsidRDefault="00CD5B5B" w:rsidP="00CD5B5B">
      <w:r>
        <w:t>Structure of the Cosmos</w:t>
      </w:r>
    </w:p>
    <w:p w14:paraId="37C740D4" w14:textId="2CABD7D1" w:rsidR="00CD5B5B" w:rsidRDefault="00CD5B5B" w:rsidP="00CD5B5B"/>
    <w:p w14:paraId="57834005" w14:textId="15C6C2D0" w:rsidR="00CD5B5B" w:rsidRDefault="00CD5B5B" w:rsidP="00CD5B5B">
      <w:pPr>
        <w:pStyle w:val="Heading2"/>
      </w:pPr>
      <w:r>
        <w:t>Role</w:t>
      </w:r>
    </w:p>
    <w:p w14:paraId="052C6B53" w14:textId="2CD5CA26" w:rsidR="00CD5B5B" w:rsidRDefault="00CD5B5B" w:rsidP="00CD5B5B">
      <w:r>
        <w:t>Churches</w:t>
      </w:r>
    </w:p>
    <w:p w14:paraId="20B8D512" w14:textId="6DD2CF08" w:rsidR="00CD5B5B" w:rsidRDefault="00CD5B5B" w:rsidP="00CD5B5B"/>
    <w:p w14:paraId="4B5D4849" w14:textId="45B111A8" w:rsidR="00CD5B5B" w:rsidRDefault="00CD5B5B" w:rsidP="00CD5B5B">
      <w:pPr>
        <w:pStyle w:val="Heading2"/>
      </w:pPr>
      <w:r>
        <w:t>Departments</w:t>
      </w:r>
    </w:p>
    <w:p w14:paraId="34FF2B68" w14:textId="093BEB3E" w:rsidR="00CD5B5B" w:rsidRDefault="00CD5B5B" w:rsidP="00CD5B5B">
      <w:r>
        <w:t>Individual Department</w:t>
      </w:r>
    </w:p>
    <w:p w14:paraId="5ABC544E" w14:textId="2D0C625E" w:rsidR="00CD5B5B" w:rsidRDefault="00CD5B5B" w:rsidP="00CD5B5B">
      <w:r>
        <w:t>Teams</w:t>
      </w:r>
    </w:p>
    <w:p w14:paraId="4F267229" w14:textId="10F669B6" w:rsidR="00CD5B5B" w:rsidRDefault="00CD5B5B" w:rsidP="00CD5B5B"/>
    <w:p w14:paraId="58422449" w14:textId="069D241E" w:rsidR="00CD5B5B" w:rsidRDefault="00CD5B5B" w:rsidP="00CD5B5B">
      <w:pPr>
        <w:pStyle w:val="Heading2"/>
      </w:pPr>
      <w:r>
        <w:t>Enochi Houses</w:t>
      </w:r>
    </w:p>
    <w:p w14:paraId="557F3E95" w14:textId="0D90B000" w:rsidR="00CD5B5B" w:rsidRDefault="00CD5B5B" w:rsidP="00CD5B5B"/>
    <w:p w14:paraId="02BCA9A0" w14:textId="14C8BF2D" w:rsidR="00CD5B5B" w:rsidRDefault="00CD5B5B" w:rsidP="00CD5B5B">
      <w:pPr>
        <w:pStyle w:val="Heading2"/>
      </w:pPr>
      <w:r>
        <w:t>Ranks</w:t>
      </w:r>
    </w:p>
    <w:p w14:paraId="745AE59B" w14:textId="5E27575B" w:rsidR="00CD5B5B" w:rsidRDefault="00CD5B5B" w:rsidP="00CD5B5B"/>
    <w:p w14:paraId="264F1534" w14:textId="3986FA7B" w:rsidR="00CD5B5B" w:rsidRDefault="00CD5B5B" w:rsidP="00CD5B5B">
      <w:pPr>
        <w:pStyle w:val="Heading2"/>
      </w:pPr>
      <w:r>
        <w:t>Specializations</w:t>
      </w:r>
    </w:p>
    <w:p w14:paraId="0A441129" w14:textId="70530884" w:rsidR="00CD5B5B" w:rsidRDefault="00CD5B5B" w:rsidP="00CD5B5B"/>
    <w:p w14:paraId="3C7A99C1" w14:textId="676F8B1D" w:rsidR="00CD5B5B" w:rsidRDefault="00CD5B5B" w:rsidP="00CD5B5B">
      <w:pPr>
        <w:pStyle w:val="Heading2"/>
      </w:pPr>
      <w:r>
        <w:t>Uniform, Equipment, &amp; Tools</w:t>
      </w:r>
    </w:p>
    <w:p w14:paraId="3D38D0C5" w14:textId="47ADEB5C" w:rsidR="00E05483" w:rsidRDefault="00E05483" w:rsidP="00E05483"/>
    <w:p w14:paraId="762B016F" w14:textId="1A14A549" w:rsidR="00E05483" w:rsidRDefault="00E05483" w:rsidP="00E05483">
      <w:pPr>
        <w:pStyle w:val="Heading2"/>
      </w:pPr>
      <w:r>
        <w:t>Enochi Cicles</w:t>
      </w:r>
    </w:p>
    <w:p w14:paraId="2515AFAC" w14:textId="4C011E45" w:rsidR="00E05483" w:rsidRDefault="00E05483" w:rsidP="00E05483"/>
    <w:p w14:paraId="61F30D2A" w14:textId="469FA137" w:rsidR="00E05483" w:rsidRDefault="00E05483" w:rsidP="00E05483">
      <w:pPr>
        <w:pStyle w:val="Heading2"/>
      </w:pPr>
      <w:r>
        <w:t>Politics</w:t>
      </w:r>
    </w:p>
    <w:p w14:paraId="74F8A78C" w14:textId="0240ADA2" w:rsidR="00E05483" w:rsidRDefault="00E05483" w:rsidP="00E05483"/>
    <w:p w14:paraId="0651D86D" w14:textId="7EE97778" w:rsidR="00E05483" w:rsidRDefault="00E05483" w:rsidP="00E05483">
      <w:pPr>
        <w:pStyle w:val="Heading2"/>
      </w:pPr>
      <w:r>
        <w:t>Sanctuaries</w:t>
      </w:r>
    </w:p>
    <w:p w14:paraId="5D99220A" w14:textId="56BBC5C1" w:rsidR="007210C4" w:rsidRDefault="007210C4" w:rsidP="007210C4"/>
    <w:p w14:paraId="7C9E5B12" w14:textId="6218B933" w:rsidR="007210C4" w:rsidRDefault="007210C4" w:rsidP="007210C4"/>
    <w:p w14:paraId="49B7A963" w14:textId="0D5105F6" w:rsidR="007210C4" w:rsidRDefault="007210C4" w:rsidP="007210C4">
      <w:pPr>
        <w:pStyle w:val="Heading1"/>
      </w:pPr>
      <w:r>
        <w:t>Ishi World</w:t>
      </w:r>
    </w:p>
    <w:p w14:paraId="25EA2717" w14:textId="77777777" w:rsidR="007210C4" w:rsidRDefault="007210C4" w:rsidP="007210C4">
      <w:pPr>
        <w:pStyle w:val="Heading2"/>
      </w:pPr>
      <w:r>
        <w:t>Classified</w:t>
      </w:r>
    </w:p>
    <w:p w14:paraId="6985B683" w14:textId="77777777" w:rsidR="007210C4" w:rsidRPr="007210C4" w:rsidRDefault="007210C4" w:rsidP="007210C4"/>
    <w:sectPr w:rsidR="007210C4" w:rsidRPr="007210C4" w:rsidSect="00F64E9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N7S0sDC0sLQwMTVT0lEKTi0uzszPAykwqgUAq/YODywAAAA="/>
  </w:docVars>
  <w:rsids>
    <w:rsidRoot w:val="00D405AC"/>
    <w:rsid w:val="004B6FAC"/>
    <w:rsid w:val="00646F5B"/>
    <w:rsid w:val="007210C4"/>
    <w:rsid w:val="00875C31"/>
    <w:rsid w:val="00A50497"/>
    <w:rsid w:val="00B13D17"/>
    <w:rsid w:val="00C3414D"/>
    <w:rsid w:val="00CD5B5B"/>
    <w:rsid w:val="00D405AC"/>
    <w:rsid w:val="00E05483"/>
    <w:rsid w:val="00E233B6"/>
    <w:rsid w:val="00F64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24DDB"/>
  <w15:chartTrackingRefBased/>
  <w15:docId w15:val="{8C46C100-DE86-4880-9298-4607CECED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46F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ED7D31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46F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46F5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030A0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46F5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70AD47" w:themeColor="accent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46F5B"/>
    <w:rPr>
      <w:rFonts w:asciiTheme="majorHAnsi" w:eastAsiaTheme="majorEastAsia" w:hAnsiTheme="majorHAnsi" w:cstheme="majorBidi"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46F5B"/>
    <w:rPr>
      <w:rFonts w:asciiTheme="majorHAnsi" w:eastAsiaTheme="majorEastAsia" w:hAnsiTheme="majorHAnsi" w:cstheme="majorBidi"/>
      <w:color w:val="7030A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6F5B"/>
    <w:rPr>
      <w:rFonts w:asciiTheme="majorHAnsi" w:eastAsiaTheme="majorEastAsia" w:hAnsiTheme="majorHAnsi" w:cstheme="majorBidi"/>
      <w:i/>
      <w:iCs/>
      <w:color w:val="70AD47" w:themeColor="accent6"/>
    </w:rPr>
  </w:style>
  <w:style w:type="character" w:customStyle="1" w:styleId="Heading1Char">
    <w:name w:val="Heading 1 Char"/>
    <w:basedOn w:val="DefaultParagraphFont"/>
    <w:link w:val="Heading1"/>
    <w:uiPriority w:val="9"/>
    <w:rsid w:val="00646F5B"/>
    <w:rPr>
      <w:rFonts w:asciiTheme="majorHAnsi" w:eastAsiaTheme="majorEastAsia" w:hAnsiTheme="majorHAnsi" w:cstheme="majorBidi"/>
      <w:color w:val="ED7D31" w:themeColor="accent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nutzen</dc:creator>
  <cp:keywords/>
  <dc:description/>
  <cp:lastModifiedBy>Colton Knutzen</cp:lastModifiedBy>
  <cp:revision>3</cp:revision>
  <dcterms:created xsi:type="dcterms:W3CDTF">2023-03-08T17:59:00Z</dcterms:created>
  <dcterms:modified xsi:type="dcterms:W3CDTF">2023-03-15T19:41:00Z</dcterms:modified>
</cp:coreProperties>
</file>